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0997" w:rsidRPr="002E6B5E" w:rsidRDefault="00682265" w:rsidP="002E6B5E">
      <w:pPr>
        <w:pStyle w:val="Nzev"/>
      </w:pPr>
      <w:r>
        <w:t>Zápis</w:t>
      </w:r>
      <w:r>
        <w:br/>
        <w:t xml:space="preserve">o vykonané </w:t>
      </w:r>
      <w:r w:rsidR="003B4684">
        <w:t>zkoušce</w:t>
      </w:r>
      <w:r>
        <w:t xml:space="preserve"> doktorského studijního programu</w:t>
      </w:r>
    </w:p>
    <w:p w:rsidR="00FC020C" w:rsidRDefault="00FC020C" w:rsidP="002E6B5E">
      <w:pPr>
        <w:pBdr>
          <w:bottom w:val="single" w:sz="4" w:space="11" w:color="70AD47" w:themeColor="accent6"/>
        </w:pBdr>
        <w:spacing w:line="240" w:lineRule="auto"/>
        <w:jc w:val="center"/>
        <w:rPr>
          <w:rFonts w:asciiTheme="minorHAnsi" w:hAnsiTheme="minorHAnsi"/>
          <w:sz w:val="28"/>
          <w:szCs w:val="28"/>
        </w:rPr>
      </w:pPr>
    </w:p>
    <w:p w:rsidR="00682265" w:rsidRDefault="00682265" w:rsidP="00682265"/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1412"/>
        <w:gridCol w:w="1983"/>
        <w:gridCol w:w="1203"/>
        <w:gridCol w:w="991"/>
        <w:gridCol w:w="2195"/>
      </w:tblGrid>
      <w:tr w:rsidR="00682265" w:rsidTr="00D53EBE">
        <w:trPr>
          <w:trHeight w:hRule="exact" w:val="737"/>
        </w:trPr>
        <w:tc>
          <w:tcPr>
            <w:tcW w:w="2405" w:type="dxa"/>
            <w:gridSpan w:val="2"/>
          </w:tcPr>
          <w:p w:rsidR="00682265" w:rsidRPr="00682265" w:rsidRDefault="00682265" w:rsidP="003C5FEE">
            <w:pPr>
              <w:rPr>
                <w:b/>
              </w:rPr>
            </w:pPr>
            <w:r w:rsidRPr="00682265">
              <w:rPr>
                <w:b/>
              </w:rPr>
              <w:t xml:space="preserve">Název </w:t>
            </w:r>
            <w:r w:rsidR="003C5FEE">
              <w:rPr>
                <w:b/>
              </w:rPr>
              <w:t>předmětu</w:t>
            </w:r>
            <w:r w:rsidRPr="00682265">
              <w:rPr>
                <w:b/>
              </w:rPr>
              <w:t>:</w:t>
            </w:r>
          </w:p>
        </w:tc>
        <w:sdt>
          <w:sdtPr>
            <w:id w:val="1551877631"/>
            <w:lock w:val="sdtLocked"/>
            <w:placeholder>
              <w:docPart w:val="B7143CE1EA3E4059AEDAEE636DFE4184"/>
            </w:placeholder>
            <w:showingPlcHdr/>
            <w:text w:multiLine="1"/>
          </w:sdtPr>
          <w:sdtEndPr/>
          <w:sdtContent>
            <w:tc>
              <w:tcPr>
                <w:tcW w:w="6372" w:type="dxa"/>
                <w:gridSpan w:val="4"/>
              </w:tcPr>
              <w:p w:rsidR="00682265" w:rsidRDefault="00D53EBE" w:rsidP="00D53EBE">
                <w: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  <w:tr w:rsidR="00682265" w:rsidTr="00D53EBE">
        <w:trPr>
          <w:trHeight w:hRule="exact" w:val="680"/>
        </w:trPr>
        <w:tc>
          <w:tcPr>
            <w:tcW w:w="2405" w:type="dxa"/>
            <w:gridSpan w:val="2"/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  <w:r w:rsidRPr="00682265">
              <w:rPr>
                <w:b/>
              </w:rPr>
              <w:t>Jméno studenta:</w:t>
            </w:r>
          </w:p>
        </w:tc>
        <w:sdt>
          <w:sdtPr>
            <w:id w:val="-144905955"/>
            <w:lock w:val="sdtLocked"/>
            <w:placeholder>
              <w:docPart w:val="FE31974DA686489195161BB33B143F63"/>
            </w:placeholder>
            <w:showingPlcHdr/>
            <w:text/>
          </w:sdtPr>
          <w:sdtEndPr/>
          <w:sdtContent>
            <w:tc>
              <w:tcPr>
                <w:tcW w:w="6372" w:type="dxa"/>
                <w:gridSpan w:val="4"/>
                <w:vAlign w:val="center"/>
              </w:tcPr>
              <w:p w:rsidR="00682265" w:rsidRDefault="00D53EBE" w:rsidP="00682265">
                <w: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  <w:tr w:rsidR="00682265" w:rsidTr="00D53EBE">
        <w:trPr>
          <w:trHeight w:hRule="exact" w:val="680"/>
        </w:trPr>
        <w:tc>
          <w:tcPr>
            <w:tcW w:w="2405" w:type="dxa"/>
            <w:gridSpan w:val="2"/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  <w:r w:rsidRPr="00682265">
              <w:rPr>
                <w:b/>
              </w:rPr>
              <w:t>Datum a místo narození:</w:t>
            </w:r>
          </w:p>
        </w:tc>
        <w:sdt>
          <w:sdtPr>
            <w:id w:val="-154378608"/>
            <w:lock w:val="sdtLocked"/>
            <w:placeholder>
              <w:docPart w:val="A1758CFAD9604281A5829687DF9C2B6B"/>
            </w:placeholder>
            <w:showingPlcHdr/>
            <w:text/>
          </w:sdtPr>
          <w:sdtEndPr/>
          <w:sdtContent>
            <w:tc>
              <w:tcPr>
                <w:tcW w:w="6372" w:type="dxa"/>
                <w:gridSpan w:val="4"/>
                <w:vAlign w:val="center"/>
              </w:tcPr>
              <w:p w:rsidR="00682265" w:rsidRDefault="00D53EBE" w:rsidP="00682265">
                <w: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  <w:tr w:rsidR="00682265" w:rsidTr="00D53EBE">
        <w:trPr>
          <w:trHeight w:hRule="exact" w:val="680"/>
        </w:trPr>
        <w:tc>
          <w:tcPr>
            <w:tcW w:w="2405" w:type="dxa"/>
            <w:gridSpan w:val="2"/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  <w:r w:rsidRPr="00682265">
              <w:rPr>
                <w:b/>
              </w:rPr>
              <w:t>Studijní program:</w:t>
            </w:r>
          </w:p>
        </w:tc>
        <w:sdt>
          <w:sdtPr>
            <w:id w:val="-432511263"/>
            <w:lock w:val="sdtLocked"/>
            <w:placeholder>
              <w:docPart w:val="44F99B43182640C9AF9D8668900D30FD"/>
            </w:placeholder>
            <w:showingPlcHdr/>
            <w:text/>
          </w:sdtPr>
          <w:sdtEndPr/>
          <w:sdtContent>
            <w:tc>
              <w:tcPr>
                <w:tcW w:w="6372" w:type="dxa"/>
                <w:gridSpan w:val="4"/>
                <w:vAlign w:val="center"/>
              </w:tcPr>
              <w:p w:rsidR="00682265" w:rsidRDefault="00D53EBE" w:rsidP="00682265">
                <w: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  <w:tr w:rsidR="00682265" w:rsidTr="00D53EBE">
        <w:trPr>
          <w:trHeight w:hRule="exact" w:val="680"/>
        </w:trPr>
        <w:tc>
          <w:tcPr>
            <w:tcW w:w="2405" w:type="dxa"/>
            <w:gridSpan w:val="2"/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  <w:r w:rsidRPr="00682265">
              <w:rPr>
                <w:b/>
              </w:rPr>
              <w:t>Studijní obor:</w:t>
            </w:r>
          </w:p>
        </w:tc>
        <w:sdt>
          <w:sdtPr>
            <w:id w:val="-460811496"/>
            <w:lock w:val="sdtLocked"/>
            <w:placeholder>
              <w:docPart w:val="D6B15365E4594122BFF3DA8AF02C56D0"/>
            </w:placeholder>
            <w:showingPlcHdr/>
            <w:text/>
          </w:sdtPr>
          <w:sdtEndPr/>
          <w:sdtContent>
            <w:tc>
              <w:tcPr>
                <w:tcW w:w="6372" w:type="dxa"/>
                <w:gridSpan w:val="4"/>
                <w:vAlign w:val="center"/>
              </w:tcPr>
              <w:p w:rsidR="00682265" w:rsidRDefault="00D53EBE" w:rsidP="00682265">
                <w: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  <w:tr w:rsidR="00682265" w:rsidTr="00D53EBE">
        <w:trPr>
          <w:trHeight w:hRule="exact" w:val="680"/>
        </w:trPr>
        <w:tc>
          <w:tcPr>
            <w:tcW w:w="2405" w:type="dxa"/>
            <w:gridSpan w:val="2"/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  <w:r w:rsidRPr="00682265">
              <w:rPr>
                <w:b/>
              </w:rPr>
              <w:t>Forma studia:</w:t>
            </w:r>
          </w:p>
        </w:tc>
        <w:sdt>
          <w:sdtPr>
            <w:id w:val="1195811573"/>
            <w:lock w:val="sdtLocked"/>
            <w:placeholder>
              <w:docPart w:val="1B07D27515EA48378C07B36BB1C84FFA"/>
            </w:placeholder>
            <w:showingPlcHdr/>
            <w:text/>
          </w:sdtPr>
          <w:sdtEndPr/>
          <w:sdtContent>
            <w:tc>
              <w:tcPr>
                <w:tcW w:w="6372" w:type="dxa"/>
                <w:gridSpan w:val="4"/>
                <w:vAlign w:val="center"/>
              </w:tcPr>
              <w:p w:rsidR="00682265" w:rsidRDefault="00D53EBE" w:rsidP="00682265">
                <w: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  <w:tr w:rsidR="00682265" w:rsidTr="00D53EBE">
        <w:trPr>
          <w:trHeight w:hRule="exact" w:val="680"/>
        </w:trPr>
        <w:tc>
          <w:tcPr>
            <w:tcW w:w="2405" w:type="dxa"/>
            <w:gridSpan w:val="2"/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  <w:r w:rsidRPr="00682265">
              <w:rPr>
                <w:b/>
              </w:rPr>
              <w:t>Školitel:</w:t>
            </w:r>
          </w:p>
        </w:tc>
        <w:sdt>
          <w:sdtPr>
            <w:id w:val="-1236547176"/>
            <w:lock w:val="sdtLocked"/>
            <w:placeholder>
              <w:docPart w:val="7472A2A951DE428C8C10DCCF2DA34158"/>
            </w:placeholder>
            <w:showingPlcHdr/>
            <w:text/>
          </w:sdtPr>
          <w:sdtEndPr/>
          <w:sdtContent>
            <w:tc>
              <w:tcPr>
                <w:tcW w:w="6372" w:type="dxa"/>
                <w:gridSpan w:val="4"/>
                <w:vAlign w:val="center"/>
              </w:tcPr>
              <w:p w:rsidR="00682265" w:rsidRDefault="00D53EBE" w:rsidP="00682265">
                <w: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  <w:tr w:rsidR="00682265" w:rsidTr="00D53EBE">
        <w:trPr>
          <w:trHeight w:hRule="exact" w:val="680"/>
        </w:trPr>
        <w:tc>
          <w:tcPr>
            <w:tcW w:w="2405" w:type="dxa"/>
            <w:gridSpan w:val="2"/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  <w:r w:rsidRPr="00682265">
              <w:rPr>
                <w:b/>
              </w:rPr>
              <w:t>Školicí pracoviště:</w:t>
            </w:r>
          </w:p>
        </w:tc>
        <w:sdt>
          <w:sdtPr>
            <w:id w:val="87512158"/>
            <w:lock w:val="sdtLocked"/>
            <w:placeholder>
              <w:docPart w:val="4DB188BA9F9040389D64667DD6157D8F"/>
            </w:placeholder>
            <w:showingPlcHdr/>
            <w:text w:multiLine="1"/>
          </w:sdtPr>
          <w:sdtEndPr/>
          <w:sdtContent>
            <w:tc>
              <w:tcPr>
                <w:tcW w:w="6372" w:type="dxa"/>
                <w:gridSpan w:val="4"/>
                <w:vAlign w:val="center"/>
              </w:tcPr>
              <w:p w:rsidR="00682265" w:rsidRDefault="00D53EBE" w:rsidP="00682265">
                <w: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  <w:tr w:rsidR="00682265" w:rsidTr="00D53EBE">
        <w:trPr>
          <w:trHeight w:hRule="exact" w:val="680"/>
        </w:trPr>
        <w:tc>
          <w:tcPr>
            <w:tcW w:w="2405" w:type="dxa"/>
            <w:gridSpan w:val="2"/>
            <w:tcBorders>
              <w:bottom w:val="single" w:sz="4" w:space="0" w:color="70AD47" w:themeColor="accent6"/>
            </w:tcBorders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</w:p>
        </w:tc>
        <w:tc>
          <w:tcPr>
            <w:tcW w:w="6372" w:type="dxa"/>
            <w:gridSpan w:val="4"/>
            <w:tcBorders>
              <w:bottom w:val="single" w:sz="4" w:space="0" w:color="70AD47" w:themeColor="accent6"/>
            </w:tcBorders>
            <w:vAlign w:val="center"/>
          </w:tcPr>
          <w:p w:rsidR="00682265" w:rsidRDefault="00682265" w:rsidP="00682265"/>
        </w:tc>
      </w:tr>
      <w:tr w:rsidR="00682265" w:rsidTr="00D53EBE">
        <w:trPr>
          <w:trHeight w:hRule="exact" w:val="680"/>
        </w:trPr>
        <w:tc>
          <w:tcPr>
            <w:tcW w:w="2405" w:type="dxa"/>
            <w:gridSpan w:val="2"/>
            <w:tcBorders>
              <w:top w:val="single" w:sz="4" w:space="0" w:color="70AD47" w:themeColor="accent6"/>
            </w:tcBorders>
            <w:vAlign w:val="center"/>
          </w:tcPr>
          <w:p w:rsidR="00682265" w:rsidRPr="00682265" w:rsidRDefault="00682265" w:rsidP="003C5FEE">
            <w:pPr>
              <w:rPr>
                <w:b/>
              </w:rPr>
            </w:pPr>
            <w:r w:rsidRPr="00682265">
              <w:rPr>
                <w:b/>
              </w:rPr>
              <w:t xml:space="preserve">Datum a místo </w:t>
            </w:r>
            <w:r w:rsidR="003C5FEE">
              <w:rPr>
                <w:b/>
              </w:rPr>
              <w:t>zkoušky</w:t>
            </w:r>
            <w:r w:rsidRPr="00682265">
              <w:rPr>
                <w:b/>
              </w:rPr>
              <w:t>:</w:t>
            </w:r>
          </w:p>
        </w:tc>
        <w:sdt>
          <w:sdtPr>
            <w:id w:val="-774551081"/>
            <w:lock w:val="sdtLocked"/>
            <w:placeholder>
              <w:docPart w:val="E663D75719E64AF1BB3E62B3FD6AAF1E"/>
            </w:placeholder>
            <w:showingPlcHdr/>
            <w:text/>
          </w:sdtPr>
          <w:sdtEndPr/>
          <w:sdtContent>
            <w:tc>
              <w:tcPr>
                <w:tcW w:w="6372" w:type="dxa"/>
                <w:gridSpan w:val="4"/>
                <w:tcBorders>
                  <w:top w:val="single" w:sz="4" w:space="0" w:color="70AD47" w:themeColor="accent6"/>
                </w:tcBorders>
                <w:vAlign w:val="center"/>
              </w:tcPr>
              <w:p w:rsidR="00682265" w:rsidRDefault="00D53EBE" w:rsidP="00682265">
                <w:r>
                  <w:t xml:space="preserve">                                                                                                                       </w:t>
                </w:r>
              </w:p>
            </w:tc>
          </w:sdtContent>
        </w:sdt>
      </w:tr>
      <w:tr w:rsidR="003C5FEE" w:rsidTr="00AD7DDE">
        <w:trPr>
          <w:trHeight w:hRule="exact" w:val="1361"/>
        </w:trPr>
        <w:tc>
          <w:tcPr>
            <w:tcW w:w="2405" w:type="dxa"/>
            <w:gridSpan w:val="2"/>
            <w:tcBorders>
              <w:bottom w:val="single" w:sz="4" w:space="0" w:color="70AD47" w:themeColor="accent6"/>
            </w:tcBorders>
            <w:tcMar>
              <w:top w:w="113" w:type="dxa"/>
            </w:tcMar>
          </w:tcPr>
          <w:p w:rsidR="003C5FEE" w:rsidRPr="00682265" w:rsidRDefault="003C5FEE" w:rsidP="00682265">
            <w:pPr>
              <w:rPr>
                <w:b/>
              </w:rPr>
            </w:pPr>
            <w:r>
              <w:rPr>
                <w:b/>
              </w:rPr>
              <w:t>Hodnocení</w:t>
            </w:r>
            <w:r w:rsidRPr="00682265">
              <w:rPr>
                <w:b/>
              </w:rPr>
              <w:t>:</w:t>
            </w:r>
          </w:p>
        </w:tc>
        <w:tc>
          <w:tcPr>
            <w:tcW w:w="3186" w:type="dxa"/>
            <w:gridSpan w:val="2"/>
            <w:tcBorders>
              <w:bottom w:val="single" w:sz="4" w:space="0" w:color="70AD47" w:themeColor="accent6"/>
            </w:tcBorders>
            <w:vAlign w:val="center"/>
          </w:tcPr>
          <w:p w:rsidR="003C5FEE" w:rsidRPr="003C5FEE" w:rsidRDefault="003C5FEE" w:rsidP="003C5FEE">
            <w:pPr>
              <w:jc w:val="center"/>
              <w:rPr>
                <w:b/>
              </w:rPr>
            </w:pPr>
            <w:proofErr w:type="gramStart"/>
            <w:r w:rsidRPr="003C5FEE">
              <w:rPr>
                <w:b/>
              </w:rPr>
              <w:t>Prospěl(a)</w:t>
            </w:r>
            <w:proofErr w:type="gramEnd"/>
          </w:p>
        </w:tc>
        <w:tc>
          <w:tcPr>
            <w:tcW w:w="3186" w:type="dxa"/>
            <w:gridSpan w:val="2"/>
            <w:tcBorders>
              <w:bottom w:val="single" w:sz="4" w:space="0" w:color="70AD47" w:themeColor="accent6"/>
            </w:tcBorders>
            <w:vAlign w:val="center"/>
          </w:tcPr>
          <w:p w:rsidR="003C5FEE" w:rsidRPr="003C5FEE" w:rsidRDefault="003C5FEE" w:rsidP="003C5FEE">
            <w:pPr>
              <w:jc w:val="center"/>
              <w:rPr>
                <w:b/>
              </w:rPr>
            </w:pPr>
            <w:proofErr w:type="gramStart"/>
            <w:r w:rsidRPr="003C5FEE">
              <w:rPr>
                <w:b/>
              </w:rPr>
              <w:t>Neprospěl(a)</w:t>
            </w:r>
            <w:proofErr w:type="gramEnd"/>
          </w:p>
        </w:tc>
      </w:tr>
      <w:tr w:rsidR="003C5FEE" w:rsidTr="003C5FEE">
        <w:trPr>
          <w:trHeight w:hRule="exact" w:val="680"/>
        </w:trPr>
        <w:tc>
          <w:tcPr>
            <w:tcW w:w="8777" w:type="dxa"/>
            <w:gridSpan w:val="6"/>
            <w:tcBorders>
              <w:top w:val="single" w:sz="4" w:space="0" w:color="70AD47" w:themeColor="accent6"/>
            </w:tcBorders>
            <w:vAlign w:val="center"/>
          </w:tcPr>
          <w:p w:rsidR="003C5FEE" w:rsidRPr="00D53EBE" w:rsidRDefault="003C5FEE" w:rsidP="00D53EBE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Zkoušející</w:t>
            </w:r>
          </w:p>
        </w:tc>
      </w:tr>
      <w:tr w:rsidR="00AD7DDE" w:rsidTr="00AD7DDE">
        <w:trPr>
          <w:trHeight w:hRule="exact" w:val="680"/>
        </w:trPr>
        <w:tc>
          <w:tcPr>
            <w:tcW w:w="993" w:type="dxa"/>
            <w:tcBorders>
              <w:bottom w:val="single" w:sz="4" w:space="0" w:color="70AD47" w:themeColor="accent6"/>
            </w:tcBorders>
            <w:vAlign w:val="center"/>
          </w:tcPr>
          <w:p w:rsidR="00AD7DDE" w:rsidRPr="00AD7DDE" w:rsidRDefault="00AD7DDE" w:rsidP="00D53EBE">
            <w:pPr>
              <w:rPr>
                <w:b/>
              </w:rPr>
            </w:pPr>
            <w:r w:rsidRPr="00AD7DDE">
              <w:rPr>
                <w:b/>
              </w:rPr>
              <w:t>Jméno:</w:t>
            </w:r>
          </w:p>
        </w:tc>
        <w:sdt>
          <w:sdtPr>
            <w:id w:val="386468539"/>
            <w:lock w:val="sdtLocked"/>
            <w:placeholder>
              <w:docPart w:val="CE5B3E8AE7764CEF9CA76F773523A82D"/>
            </w:placeholder>
            <w:showingPlcHdr/>
            <w:text/>
          </w:sdtPr>
          <w:sdtEndPr/>
          <w:sdtContent>
            <w:tc>
              <w:tcPr>
                <w:tcW w:w="3395" w:type="dxa"/>
                <w:gridSpan w:val="2"/>
                <w:tcBorders>
                  <w:bottom w:val="single" w:sz="4" w:space="0" w:color="70AD47" w:themeColor="accent6"/>
                </w:tcBorders>
                <w:vAlign w:val="center"/>
              </w:tcPr>
              <w:p w:rsidR="00AD7DDE" w:rsidRPr="00AD7DDE" w:rsidRDefault="00AD7DDE" w:rsidP="00D53EBE">
                <w:pPr>
                  <w:rPr>
                    <w:b/>
                  </w:rPr>
                </w:pPr>
                <w:r>
                  <w:t xml:space="preserve">                                                     </w:t>
                </w:r>
              </w:p>
            </w:tc>
          </w:sdtContent>
        </w:sdt>
        <w:tc>
          <w:tcPr>
            <w:tcW w:w="2194" w:type="dxa"/>
            <w:gridSpan w:val="2"/>
            <w:tcBorders>
              <w:bottom w:val="single" w:sz="4" w:space="0" w:color="70AD47" w:themeColor="accent6"/>
            </w:tcBorders>
            <w:vAlign w:val="center"/>
          </w:tcPr>
          <w:p w:rsidR="00AD7DDE" w:rsidRPr="00AD7DDE" w:rsidRDefault="00AD7DDE" w:rsidP="00D53EBE">
            <w:pPr>
              <w:rPr>
                <w:b/>
              </w:rPr>
            </w:pPr>
            <w:r w:rsidRPr="00AD7DDE">
              <w:rPr>
                <w:b/>
              </w:rPr>
              <w:t>Podpis:</w:t>
            </w:r>
          </w:p>
        </w:tc>
        <w:tc>
          <w:tcPr>
            <w:tcW w:w="2195" w:type="dxa"/>
            <w:tcBorders>
              <w:bottom w:val="single" w:sz="4" w:space="0" w:color="70AD47" w:themeColor="accent6"/>
            </w:tcBorders>
            <w:vAlign w:val="center"/>
          </w:tcPr>
          <w:p w:rsidR="00AD7DDE" w:rsidRPr="00D53EBE" w:rsidRDefault="00AD7DDE" w:rsidP="00D53EBE">
            <w:pPr>
              <w:rPr>
                <w:b/>
                <w:sz w:val="22"/>
              </w:rPr>
            </w:pPr>
          </w:p>
        </w:tc>
      </w:tr>
      <w:tr w:rsidR="00682265" w:rsidTr="003C5FEE">
        <w:trPr>
          <w:trHeight w:hRule="exact" w:val="680"/>
        </w:trPr>
        <w:tc>
          <w:tcPr>
            <w:tcW w:w="8777" w:type="dxa"/>
            <w:gridSpan w:val="6"/>
            <w:tcBorders>
              <w:top w:val="single" w:sz="4" w:space="0" w:color="70AD47" w:themeColor="accent6"/>
            </w:tcBorders>
            <w:vAlign w:val="center"/>
          </w:tcPr>
          <w:p w:rsidR="00682265" w:rsidRPr="00D53EBE" w:rsidRDefault="00682265" w:rsidP="00D53EBE">
            <w:pPr>
              <w:rPr>
                <w:b/>
              </w:rPr>
            </w:pPr>
            <w:r w:rsidRPr="00D53EBE">
              <w:rPr>
                <w:b/>
                <w:sz w:val="22"/>
              </w:rPr>
              <w:t>Školitel</w:t>
            </w:r>
          </w:p>
        </w:tc>
      </w:tr>
      <w:tr w:rsidR="00682265" w:rsidTr="00D53EBE">
        <w:trPr>
          <w:trHeight w:hRule="exact" w:val="680"/>
        </w:trPr>
        <w:tc>
          <w:tcPr>
            <w:tcW w:w="993" w:type="dxa"/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  <w:r w:rsidRPr="00682265">
              <w:rPr>
                <w:b/>
              </w:rPr>
              <w:t>Jméno:</w:t>
            </w:r>
          </w:p>
        </w:tc>
        <w:sdt>
          <w:sdtPr>
            <w:id w:val="1711915733"/>
            <w:lock w:val="sdtLocked"/>
            <w:placeholder>
              <w:docPart w:val="524C0F01D9F146C984F4C0854A01B9DE"/>
            </w:placeholder>
            <w:showingPlcHdr/>
            <w:text/>
          </w:sdtPr>
          <w:sdtEndPr/>
          <w:sdtContent>
            <w:tc>
              <w:tcPr>
                <w:tcW w:w="3395" w:type="dxa"/>
                <w:gridSpan w:val="2"/>
                <w:vAlign w:val="center"/>
              </w:tcPr>
              <w:p w:rsidR="00682265" w:rsidRDefault="00D53EBE" w:rsidP="00D53EBE">
                <w:r>
                  <w:t xml:space="preserve">                                                     </w:t>
                </w:r>
              </w:p>
            </w:tc>
          </w:sdtContent>
        </w:sdt>
        <w:tc>
          <w:tcPr>
            <w:tcW w:w="2194" w:type="dxa"/>
            <w:gridSpan w:val="2"/>
            <w:vAlign w:val="center"/>
          </w:tcPr>
          <w:p w:rsidR="00682265" w:rsidRPr="00682265" w:rsidRDefault="00682265" w:rsidP="00682265">
            <w:pPr>
              <w:rPr>
                <w:b/>
              </w:rPr>
            </w:pPr>
            <w:r w:rsidRPr="00682265">
              <w:rPr>
                <w:b/>
              </w:rPr>
              <w:t>Podpis:</w:t>
            </w:r>
          </w:p>
        </w:tc>
        <w:tc>
          <w:tcPr>
            <w:tcW w:w="2195" w:type="dxa"/>
            <w:vAlign w:val="center"/>
          </w:tcPr>
          <w:p w:rsidR="00682265" w:rsidRDefault="00682265" w:rsidP="00682265"/>
        </w:tc>
      </w:tr>
    </w:tbl>
    <w:p w:rsidR="00682265" w:rsidRPr="00490565" w:rsidRDefault="00682265" w:rsidP="00D53EBE">
      <w:pPr>
        <w:pStyle w:val="lnek"/>
        <w:jc w:val="left"/>
      </w:pPr>
    </w:p>
    <w:sectPr w:rsidR="00682265" w:rsidRPr="00490565" w:rsidSect="00FC76D5">
      <w:headerReference w:type="default" r:id="rId7"/>
      <w:pgSz w:w="11906" w:h="16838"/>
      <w:pgMar w:top="1973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206C" w:rsidRDefault="0084206C" w:rsidP="00DC3BEA">
      <w:pPr>
        <w:spacing w:after="0" w:line="240" w:lineRule="auto"/>
      </w:pPr>
      <w:r>
        <w:separator/>
      </w:r>
    </w:p>
  </w:endnote>
  <w:endnote w:type="continuationSeparator" w:id="0">
    <w:p w:rsidR="0084206C" w:rsidRDefault="0084206C" w:rsidP="00DC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E7ABF70-8BA9-489B-BF47-16A14EA04D44}"/>
    <w:embedBold r:id="rId2" w:fontKey="{8AED9739-7829-43AE-8668-2E747A98B70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E32C7A7E-BC6A-4615-8ADE-B1ED058F2915}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206C" w:rsidRDefault="0084206C" w:rsidP="00DC3BEA">
      <w:pPr>
        <w:spacing w:after="0" w:line="240" w:lineRule="auto"/>
      </w:pPr>
      <w:r>
        <w:separator/>
      </w:r>
    </w:p>
  </w:footnote>
  <w:footnote w:type="continuationSeparator" w:id="0">
    <w:p w:rsidR="0084206C" w:rsidRDefault="0084206C" w:rsidP="00DC3B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3BEA" w:rsidRDefault="00DC3BEA" w:rsidP="004C2D90">
    <w:pPr>
      <w:pStyle w:val="Zhlav"/>
      <w:tabs>
        <w:tab w:val="clear" w:pos="9072"/>
        <w:tab w:val="right" w:pos="9639"/>
      </w:tabs>
      <w:ind w:right="-567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-647700</wp:posOffset>
          </wp:positionH>
          <wp:positionV relativeFrom="paragraph">
            <wp:posOffset>6985</wp:posOffset>
          </wp:positionV>
          <wp:extent cx="2770496" cy="501739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ZF_JU_RGB_POSITIV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0496" cy="5017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6135">
      <w:t xml:space="preserve"> </w:t>
    </w:r>
    <w:r w:rsidR="00E96135">
      <w:tab/>
    </w:r>
    <w:r w:rsidR="00E96135">
      <w:tab/>
    </w:r>
    <w:r w:rsidR="00682265">
      <w:t>Zápis o vykonan</w:t>
    </w:r>
    <w:r w:rsidR="003B4684">
      <w:t>é zkoušce</w:t>
    </w:r>
  </w:p>
  <w:p w:rsidR="00682265" w:rsidRPr="00196B98" w:rsidRDefault="00682265" w:rsidP="004C2D90">
    <w:pPr>
      <w:pStyle w:val="Zhlav"/>
      <w:tabs>
        <w:tab w:val="clear" w:pos="9072"/>
        <w:tab w:val="right" w:pos="9639"/>
      </w:tabs>
      <w:ind w:right="-567"/>
    </w:pPr>
    <w:r>
      <w:tab/>
    </w:r>
    <w:r>
      <w:tab/>
      <w:t>doktorského studijního programu</w:t>
    </w:r>
  </w:p>
  <w:p w:rsidR="00E96135" w:rsidRPr="00196B98" w:rsidRDefault="00E96135" w:rsidP="004C2D90">
    <w:pPr>
      <w:pStyle w:val="Zhlav"/>
      <w:tabs>
        <w:tab w:val="clear" w:pos="9072"/>
        <w:tab w:val="right" w:pos="9639"/>
      </w:tabs>
      <w:ind w:right="-567"/>
    </w:pPr>
    <w:r w:rsidRPr="00196B98">
      <w:tab/>
    </w:r>
    <w:r w:rsidRPr="00196B9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A0B0B"/>
    <w:multiLevelType w:val="hybridMultilevel"/>
    <w:tmpl w:val="8A94E3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B4394"/>
    <w:multiLevelType w:val="hybridMultilevel"/>
    <w:tmpl w:val="9E56D5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D2D43"/>
    <w:multiLevelType w:val="hybridMultilevel"/>
    <w:tmpl w:val="C4A698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F65B8"/>
    <w:multiLevelType w:val="hybridMultilevel"/>
    <w:tmpl w:val="FB209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BF17950"/>
    <w:multiLevelType w:val="hybridMultilevel"/>
    <w:tmpl w:val="C54EBE6E"/>
    <w:lvl w:ilvl="0" w:tplc="DAD267F6">
      <w:start w:val="1"/>
      <w:numFmt w:val="decimal"/>
      <w:pStyle w:val="Odstavecseseznamem"/>
      <w:lvlText w:val="%1."/>
      <w:lvlJc w:val="left"/>
      <w:pPr>
        <w:ind w:left="792" w:hanging="432"/>
      </w:pPr>
      <w:rPr>
        <w:rFonts w:hint="default"/>
      </w:rPr>
    </w:lvl>
    <w:lvl w:ilvl="1" w:tplc="C2446578">
      <w:start w:val="12"/>
      <w:numFmt w:val="bullet"/>
      <w:lvlText w:val="-"/>
      <w:lvlJc w:val="left"/>
      <w:pPr>
        <w:ind w:left="1512" w:hanging="432"/>
      </w:pPr>
      <w:rPr>
        <w:rFonts w:ascii="Calibri" w:eastAsia="Times New Roman" w:hAnsi="Calibri" w:cs="Calibri" w:hint="default"/>
      </w:rPr>
    </w:lvl>
    <w:lvl w:ilvl="2" w:tplc="C2446578">
      <w:start w:val="12"/>
      <w:numFmt w:val="bullet"/>
      <w:lvlText w:val="-"/>
      <w:lvlJc w:val="left"/>
      <w:pPr>
        <w:ind w:left="2160" w:hanging="180"/>
      </w:pPr>
      <w:rPr>
        <w:rFonts w:ascii="Calibri" w:eastAsia="Times New Roman" w:hAnsi="Calibri" w:cs="Calibri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C2BD9"/>
    <w:multiLevelType w:val="hybridMultilevel"/>
    <w:tmpl w:val="BDACF2D2"/>
    <w:lvl w:ilvl="0" w:tplc="84F2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127674"/>
    <w:multiLevelType w:val="hybridMultilevel"/>
    <w:tmpl w:val="287EE1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4"/>
  </w:num>
  <w:num w:numId="9">
    <w:abstractNumId w:val="4"/>
    <w:lvlOverride w:ilvl="0">
      <w:startOverride w:val="1"/>
    </w:lvlOverride>
  </w:num>
  <w:num w:numId="10">
    <w:abstractNumId w:val="4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J3Px9uMInLJ3OVpkETrVlDkC+JAQV/rTDxnVPQTthnvKbhCu9WC9d/iatOI33AnXp0a57lRxG8uGMk9YnoRn8g==" w:salt="yDHCa8BXKp2u2uLEOwI/F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7UwNjc0M7AwsrBQ0lEKTi0uzszPAykwrgUAHtucJCwAAAA="/>
  </w:docVars>
  <w:rsids>
    <w:rsidRoot w:val="00DC3BEA"/>
    <w:rsid w:val="000116C2"/>
    <w:rsid w:val="00196B98"/>
    <w:rsid w:val="00196D1F"/>
    <w:rsid w:val="001C0F08"/>
    <w:rsid w:val="00293EA3"/>
    <w:rsid w:val="002A3659"/>
    <w:rsid w:val="002E6B5E"/>
    <w:rsid w:val="0038796F"/>
    <w:rsid w:val="00391167"/>
    <w:rsid w:val="003B4684"/>
    <w:rsid w:val="003C5FEE"/>
    <w:rsid w:val="0043102B"/>
    <w:rsid w:val="00490565"/>
    <w:rsid w:val="004C2D90"/>
    <w:rsid w:val="004F5D40"/>
    <w:rsid w:val="005213CB"/>
    <w:rsid w:val="0056484F"/>
    <w:rsid w:val="005A7D65"/>
    <w:rsid w:val="005F7E45"/>
    <w:rsid w:val="00624140"/>
    <w:rsid w:val="00664191"/>
    <w:rsid w:val="00682265"/>
    <w:rsid w:val="00720997"/>
    <w:rsid w:val="0072731A"/>
    <w:rsid w:val="007761F7"/>
    <w:rsid w:val="007E7265"/>
    <w:rsid w:val="00814428"/>
    <w:rsid w:val="0084206C"/>
    <w:rsid w:val="00866E4B"/>
    <w:rsid w:val="008B2D8F"/>
    <w:rsid w:val="00960295"/>
    <w:rsid w:val="00975221"/>
    <w:rsid w:val="00A33D1A"/>
    <w:rsid w:val="00AD7DDE"/>
    <w:rsid w:val="00AE1BC1"/>
    <w:rsid w:val="00B0218A"/>
    <w:rsid w:val="00B836E9"/>
    <w:rsid w:val="00B84A64"/>
    <w:rsid w:val="00B87FD1"/>
    <w:rsid w:val="00BB6643"/>
    <w:rsid w:val="00BC30A5"/>
    <w:rsid w:val="00C057EB"/>
    <w:rsid w:val="00D53EBE"/>
    <w:rsid w:val="00D620FD"/>
    <w:rsid w:val="00D64013"/>
    <w:rsid w:val="00DB4DDB"/>
    <w:rsid w:val="00DB6E98"/>
    <w:rsid w:val="00DC3BEA"/>
    <w:rsid w:val="00DF3D86"/>
    <w:rsid w:val="00E02E1C"/>
    <w:rsid w:val="00E96135"/>
    <w:rsid w:val="00EE6F61"/>
    <w:rsid w:val="00F02655"/>
    <w:rsid w:val="00F35548"/>
    <w:rsid w:val="00F44A39"/>
    <w:rsid w:val="00F772B6"/>
    <w:rsid w:val="00FC020C"/>
    <w:rsid w:val="00FC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EA705A0-316F-4C01-9932-961C79C42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14428"/>
    <w:rPr>
      <w:rFonts w:ascii="Calibri" w:hAnsi="Calibri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C3B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C3BEA"/>
  </w:style>
  <w:style w:type="paragraph" w:styleId="Zpat">
    <w:name w:val="footer"/>
    <w:basedOn w:val="Normln"/>
    <w:link w:val="Zpat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C3BEA"/>
  </w:style>
  <w:style w:type="paragraph" w:styleId="Odstavecseseznamem">
    <w:name w:val="List Paragraph"/>
    <w:basedOn w:val="Normln"/>
    <w:uiPriority w:val="34"/>
    <w:qFormat/>
    <w:rsid w:val="00FC020C"/>
    <w:pPr>
      <w:numPr>
        <w:numId w:val="6"/>
      </w:numPr>
      <w:tabs>
        <w:tab w:val="left" w:pos="426"/>
      </w:tabs>
      <w:autoSpaceDE w:val="0"/>
      <w:autoSpaceDN w:val="0"/>
      <w:adjustRightInd w:val="0"/>
      <w:spacing w:after="240" w:line="240" w:lineRule="auto"/>
      <w:ind w:right="28"/>
      <w:jc w:val="both"/>
    </w:pPr>
    <w:rPr>
      <w:rFonts w:cs="Calibri"/>
      <w:spacing w:val="10"/>
      <w:kern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7761F7"/>
    <w:pPr>
      <w:spacing w:before="400" w:after="0" w:line="240" w:lineRule="auto"/>
      <w:jc w:val="center"/>
    </w:pPr>
    <w:rPr>
      <w:rFonts w:asciiTheme="minorHAnsi" w:hAnsiTheme="minorHAnsi" w:cstheme="minorHAnsi"/>
      <w:b/>
      <w:bCs/>
      <w:caps/>
      <w:sz w:val="28"/>
      <w:szCs w:val="32"/>
    </w:rPr>
  </w:style>
  <w:style w:type="character" w:customStyle="1" w:styleId="NzevChar">
    <w:name w:val="Název Char"/>
    <w:basedOn w:val="Standardnpsmoodstavce"/>
    <w:link w:val="Nzev"/>
    <w:uiPriority w:val="10"/>
    <w:rsid w:val="007761F7"/>
    <w:rPr>
      <w:rFonts w:cstheme="minorHAnsi"/>
      <w:b/>
      <w:bCs/>
      <w:caps/>
      <w:sz w:val="28"/>
      <w:szCs w:val="3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72B6"/>
    <w:pPr>
      <w:tabs>
        <w:tab w:val="left" w:pos="567"/>
        <w:tab w:val="left" w:pos="6804"/>
      </w:tabs>
      <w:spacing w:before="400" w:after="400"/>
      <w:contextualSpacing/>
      <w:jc w:val="center"/>
    </w:pPr>
    <w:rPr>
      <w:rFonts w:asciiTheme="minorHAnsi" w:hAnsiTheme="minorHAnsi" w:cstheme="minorHAnsi"/>
      <w:b/>
      <w:bCs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F772B6"/>
    <w:rPr>
      <w:rFonts w:cstheme="minorHAnsi"/>
      <w:b/>
      <w:bCs/>
      <w:sz w:val="28"/>
      <w:szCs w:val="28"/>
    </w:rPr>
  </w:style>
  <w:style w:type="paragraph" w:customStyle="1" w:styleId="lnek">
    <w:name w:val="Článek"/>
    <w:basedOn w:val="Normln"/>
    <w:next w:val="Nzevlnku"/>
    <w:qFormat/>
    <w:rsid w:val="00F772B6"/>
    <w:pPr>
      <w:spacing w:after="0"/>
      <w:contextualSpacing/>
      <w:jc w:val="center"/>
    </w:pPr>
    <w:rPr>
      <w:rFonts w:asciiTheme="minorHAnsi" w:hAnsiTheme="minorHAnsi" w:cstheme="minorHAnsi"/>
      <w:bCs/>
      <w:szCs w:val="24"/>
    </w:rPr>
  </w:style>
  <w:style w:type="paragraph" w:customStyle="1" w:styleId="Nzevlnku">
    <w:name w:val="Název článku"/>
    <w:basedOn w:val="Normln"/>
    <w:next w:val="Normln"/>
    <w:qFormat/>
    <w:rsid w:val="00F772B6"/>
    <w:pPr>
      <w:jc w:val="center"/>
    </w:pPr>
    <w:rPr>
      <w:rFonts w:asciiTheme="minorHAnsi" w:hAnsiTheme="minorHAnsi" w:cstheme="minorHAnsi"/>
      <w:b/>
      <w:szCs w:val="24"/>
    </w:rPr>
  </w:style>
  <w:style w:type="character" w:styleId="Zstupntext">
    <w:name w:val="Placeholder Text"/>
    <w:basedOn w:val="Standardnpsmoodstavce"/>
    <w:uiPriority w:val="99"/>
    <w:semiHidden/>
    <w:rsid w:val="0056484F"/>
    <w:rPr>
      <w:color w:val="808080"/>
    </w:rPr>
  </w:style>
  <w:style w:type="paragraph" w:customStyle="1" w:styleId="Zadost">
    <w:name w:val="Zadost"/>
    <w:basedOn w:val="Normln"/>
    <w:link w:val="ZadostChar"/>
    <w:qFormat/>
    <w:rsid w:val="0038796F"/>
    <w:pPr>
      <w:spacing w:after="0" w:line="240" w:lineRule="auto"/>
    </w:pPr>
    <w:rPr>
      <w:caps/>
      <w:sz w:val="32"/>
    </w:rPr>
  </w:style>
  <w:style w:type="character" w:customStyle="1" w:styleId="ZadostChar">
    <w:name w:val="Zadost Char"/>
    <w:basedOn w:val="Standardnpsmoodstavce"/>
    <w:link w:val="Zadost"/>
    <w:rsid w:val="0038796F"/>
    <w:rPr>
      <w:rFonts w:ascii="Calibri" w:hAnsi="Calibri"/>
      <w:caps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7143CE1EA3E4059AEDAEE636DFE418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92677B-7DCF-4E93-BE9C-ECE33FE569FF}"/>
      </w:docPartPr>
      <w:docPartBody>
        <w:p w:rsidR="00714117" w:rsidRDefault="00A5011D">
          <w: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FE31974DA686489195161BB33B143F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D2AC120-1E79-4783-BE28-7FE1E8169D32}"/>
      </w:docPartPr>
      <w:docPartBody>
        <w:p w:rsidR="00714117" w:rsidRDefault="00A5011D" w:rsidP="00A5011D">
          <w:pPr>
            <w:pStyle w:val="FE31974DA686489195161BB33B143F63"/>
          </w:pPr>
          <w: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A1758CFAD9604281A5829687DF9C2B6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5A1C51-6543-4251-A0D7-5160A2A95784}"/>
      </w:docPartPr>
      <w:docPartBody>
        <w:p w:rsidR="00714117" w:rsidRDefault="00A5011D" w:rsidP="00A5011D">
          <w:pPr>
            <w:pStyle w:val="A1758CFAD9604281A5829687DF9C2B6B"/>
          </w:pPr>
          <w: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44F99B43182640C9AF9D8668900D30F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7E6D98-D6C6-4CCA-8F0C-39B51BD5D1A7}"/>
      </w:docPartPr>
      <w:docPartBody>
        <w:p w:rsidR="00714117" w:rsidRDefault="00A5011D" w:rsidP="00A5011D">
          <w:pPr>
            <w:pStyle w:val="44F99B43182640C9AF9D8668900D30FD"/>
          </w:pPr>
          <w: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D6B15365E4594122BFF3DA8AF02C56D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9956263-DC3A-4C79-895A-566937082D26}"/>
      </w:docPartPr>
      <w:docPartBody>
        <w:p w:rsidR="00714117" w:rsidRDefault="00A5011D" w:rsidP="00A5011D">
          <w:pPr>
            <w:pStyle w:val="D6B15365E4594122BFF3DA8AF02C56D0"/>
          </w:pPr>
          <w: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1B07D27515EA48378C07B36BB1C84F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F47D1D-CAF9-422A-BE0C-429077FDDCC6}"/>
      </w:docPartPr>
      <w:docPartBody>
        <w:p w:rsidR="00714117" w:rsidRDefault="00A5011D" w:rsidP="00A5011D">
          <w:pPr>
            <w:pStyle w:val="1B07D27515EA48378C07B36BB1C84FFA"/>
          </w:pPr>
          <w: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7472A2A951DE428C8C10DCCF2DA341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9F3F5B0-161F-4168-B1E4-71B2325DED86}"/>
      </w:docPartPr>
      <w:docPartBody>
        <w:p w:rsidR="00714117" w:rsidRDefault="00A5011D" w:rsidP="00A5011D">
          <w:pPr>
            <w:pStyle w:val="7472A2A951DE428C8C10DCCF2DA34158"/>
          </w:pPr>
          <w: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4DB188BA9F9040389D64667DD6157D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330EC93-915F-4F37-B99A-C2A2574F8503}"/>
      </w:docPartPr>
      <w:docPartBody>
        <w:p w:rsidR="00714117" w:rsidRDefault="00A5011D" w:rsidP="00A5011D">
          <w:pPr>
            <w:pStyle w:val="4DB188BA9F9040389D64667DD6157D8F"/>
          </w:pPr>
          <w: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E663D75719E64AF1BB3E62B3FD6AAF1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0D37A64-012E-4A56-801F-207230FF1654}"/>
      </w:docPartPr>
      <w:docPartBody>
        <w:p w:rsidR="00714117" w:rsidRDefault="00A5011D" w:rsidP="00A5011D">
          <w:pPr>
            <w:pStyle w:val="E663D75719E64AF1BB3E62B3FD6AAF1E"/>
          </w:pPr>
          <w:r>
            <w:t xml:space="preserve">                                                                                                                       </w:t>
          </w:r>
        </w:p>
      </w:docPartBody>
    </w:docPart>
    <w:docPart>
      <w:docPartPr>
        <w:name w:val="524C0F01D9F146C984F4C0854A01B9D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91DE93-7CBF-4DF6-BF97-D9D2F6787A61}"/>
      </w:docPartPr>
      <w:docPartBody>
        <w:p w:rsidR="00714117" w:rsidRDefault="00A5011D" w:rsidP="00A5011D">
          <w:pPr>
            <w:pStyle w:val="524C0F01D9F146C984F4C0854A01B9DE"/>
          </w:pPr>
          <w:r>
            <w:t xml:space="preserve">                                                     </w:t>
          </w:r>
        </w:p>
      </w:docPartBody>
    </w:docPart>
    <w:docPart>
      <w:docPartPr>
        <w:name w:val="CE5B3E8AE7764CEF9CA76F773523A82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71D8AF-0F39-4A7E-BEC2-9010563C8CA8}"/>
      </w:docPartPr>
      <w:docPartBody>
        <w:p w:rsidR="00714117" w:rsidRDefault="00A5011D" w:rsidP="00A5011D">
          <w:pPr>
            <w:pStyle w:val="CE5B3E8AE7764CEF9CA76F773523A82D"/>
          </w:pPr>
          <w:r>
            <w:t xml:space="preserve">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69EF"/>
    <w:rsid w:val="00026C50"/>
    <w:rsid w:val="00160732"/>
    <w:rsid w:val="002C7C6E"/>
    <w:rsid w:val="003E05F8"/>
    <w:rsid w:val="003E4DAC"/>
    <w:rsid w:val="006E1F46"/>
    <w:rsid w:val="00714117"/>
    <w:rsid w:val="00A5011D"/>
    <w:rsid w:val="00C27B90"/>
    <w:rsid w:val="00D628F4"/>
    <w:rsid w:val="00F21B44"/>
    <w:rsid w:val="00F66060"/>
    <w:rsid w:val="00F86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5011D"/>
    <w:rPr>
      <w:color w:val="808080"/>
    </w:rPr>
  </w:style>
  <w:style w:type="paragraph" w:customStyle="1" w:styleId="C0AB122AC7414383A55F64C2A1497B3C">
    <w:name w:val="C0AB122AC7414383A55F64C2A1497B3C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">
    <w:name w:val="687402CA15D74CD1A655FA672D961A2D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">
    <w:name w:val="E57DA02F78354475BD04CA1EAFFF9251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">
    <w:name w:val="DB093EAC30B14B4F8222C83F13E6A3F1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">
    <w:name w:val="DE9FD29A23F643E491BE423DA5C65311"/>
    <w:rsid w:val="00F869EF"/>
    <w:rPr>
      <w:rFonts w:ascii="Calibri" w:eastAsiaTheme="minorHAnsi" w:hAnsi="Calibri"/>
      <w:sz w:val="20"/>
      <w:lang w:eastAsia="en-US"/>
    </w:rPr>
  </w:style>
  <w:style w:type="paragraph" w:customStyle="1" w:styleId="C0AB122AC7414383A55F64C2A1497B3C1">
    <w:name w:val="C0AB122AC7414383A55F64C2A1497B3C1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1">
    <w:name w:val="687402CA15D74CD1A655FA672D961A2D1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1">
    <w:name w:val="E57DA02F78354475BD04CA1EAFFF92511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1">
    <w:name w:val="DB093EAC30B14B4F8222C83F13E6A3F11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1">
    <w:name w:val="DE9FD29A23F643E491BE423DA5C653111"/>
    <w:rsid w:val="00F869EF"/>
    <w:rPr>
      <w:rFonts w:ascii="Calibri" w:eastAsiaTheme="minorHAnsi" w:hAnsi="Calibri"/>
      <w:sz w:val="20"/>
      <w:lang w:eastAsia="en-US"/>
    </w:rPr>
  </w:style>
  <w:style w:type="paragraph" w:customStyle="1" w:styleId="C0AB122AC7414383A55F64C2A1497B3C2">
    <w:name w:val="C0AB122AC7414383A55F64C2A1497B3C2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2">
    <w:name w:val="687402CA15D74CD1A655FA672D961A2D2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2">
    <w:name w:val="E57DA02F78354475BD04CA1EAFFF92512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2">
    <w:name w:val="DB093EAC30B14B4F8222C83F13E6A3F12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2">
    <w:name w:val="DE9FD29A23F643E491BE423DA5C653112"/>
    <w:rsid w:val="00F869EF"/>
    <w:rPr>
      <w:rFonts w:ascii="Calibri" w:eastAsiaTheme="minorHAnsi" w:hAnsi="Calibri"/>
      <w:sz w:val="20"/>
      <w:lang w:eastAsia="en-US"/>
    </w:rPr>
  </w:style>
  <w:style w:type="paragraph" w:customStyle="1" w:styleId="67DEA67E82BE4971844F8A89175380F7">
    <w:name w:val="67DEA67E82BE4971844F8A89175380F7"/>
    <w:rsid w:val="00F869EF"/>
    <w:rPr>
      <w:rFonts w:ascii="Calibri" w:eastAsiaTheme="minorHAnsi" w:hAnsi="Calibri"/>
      <w:sz w:val="20"/>
      <w:lang w:eastAsia="en-US"/>
    </w:rPr>
  </w:style>
  <w:style w:type="paragraph" w:customStyle="1" w:styleId="C0AB122AC7414383A55F64C2A1497B3C3">
    <w:name w:val="C0AB122AC7414383A55F64C2A1497B3C3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3">
    <w:name w:val="687402CA15D74CD1A655FA672D961A2D3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3">
    <w:name w:val="E57DA02F78354475BD04CA1EAFFF92513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3">
    <w:name w:val="DB093EAC30B14B4F8222C83F13E6A3F13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3">
    <w:name w:val="DE9FD29A23F643E491BE423DA5C653113"/>
    <w:rsid w:val="00F869EF"/>
    <w:rPr>
      <w:rFonts w:ascii="Calibri" w:eastAsiaTheme="minorHAnsi" w:hAnsi="Calibri"/>
      <w:sz w:val="20"/>
      <w:lang w:eastAsia="en-US"/>
    </w:rPr>
  </w:style>
  <w:style w:type="paragraph" w:customStyle="1" w:styleId="67DEA67E82BE4971844F8A89175380F71">
    <w:name w:val="67DEA67E82BE4971844F8A89175380F71"/>
    <w:rsid w:val="00F869EF"/>
    <w:rPr>
      <w:rFonts w:ascii="Calibri" w:eastAsiaTheme="minorHAnsi" w:hAnsi="Calibri"/>
      <w:sz w:val="20"/>
      <w:lang w:eastAsia="en-US"/>
    </w:rPr>
  </w:style>
  <w:style w:type="paragraph" w:customStyle="1" w:styleId="C407050BBCF44A41A75D881A0D092E85">
    <w:name w:val="C407050BBCF44A41A75D881A0D092E85"/>
    <w:rsid w:val="00F869EF"/>
  </w:style>
  <w:style w:type="paragraph" w:customStyle="1" w:styleId="6428DB365A184D55AAEA6710DB29AE81">
    <w:name w:val="6428DB365A184D55AAEA6710DB29AE81"/>
    <w:rsid w:val="00F869EF"/>
  </w:style>
  <w:style w:type="paragraph" w:customStyle="1" w:styleId="C0AB122AC7414383A55F64C2A1497B3C4">
    <w:name w:val="C0AB122AC7414383A55F64C2A1497B3C4"/>
    <w:rsid w:val="00160732"/>
    <w:rPr>
      <w:rFonts w:ascii="Calibri" w:eastAsiaTheme="minorHAnsi" w:hAnsi="Calibri"/>
      <w:sz w:val="20"/>
      <w:lang w:eastAsia="en-US"/>
    </w:rPr>
  </w:style>
  <w:style w:type="paragraph" w:customStyle="1" w:styleId="687402CA15D74CD1A655FA672D961A2D4">
    <w:name w:val="687402CA15D74CD1A655FA672D961A2D4"/>
    <w:rsid w:val="00160732"/>
    <w:rPr>
      <w:rFonts w:ascii="Calibri" w:eastAsiaTheme="minorHAnsi" w:hAnsi="Calibri"/>
      <w:sz w:val="20"/>
      <w:lang w:eastAsia="en-US"/>
    </w:rPr>
  </w:style>
  <w:style w:type="paragraph" w:customStyle="1" w:styleId="E57DA02F78354475BD04CA1EAFFF92514">
    <w:name w:val="E57DA02F78354475BD04CA1EAFFF92514"/>
    <w:rsid w:val="00160732"/>
    <w:rPr>
      <w:rFonts w:ascii="Calibri" w:eastAsiaTheme="minorHAnsi" w:hAnsi="Calibri"/>
      <w:sz w:val="20"/>
      <w:lang w:eastAsia="en-US"/>
    </w:rPr>
  </w:style>
  <w:style w:type="paragraph" w:customStyle="1" w:styleId="DB093EAC30B14B4F8222C83F13E6A3F14">
    <w:name w:val="DB093EAC30B14B4F8222C83F13E6A3F14"/>
    <w:rsid w:val="00160732"/>
    <w:rPr>
      <w:rFonts w:ascii="Calibri" w:eastAsiaTheme="minorHAnsi" w:hAnsi="Calibri"/>
      <w:sz w:val="20"/>
      <w:lang w:eastAsia="en-US"/>
    </w:rPr>
  </w:style>
  <w:style w:type="paragraph" w:customStyle="1" w:styleId="DE9FD29A23F643E491BE423DA5C653114">
    <w:name w:val="DE9FD29A23F643E491BE423DA5C653114"/>
    <w:rsid w:val="00160732"/>
    <w:rPr>
      <w:rFonts w:ascii="Calibri" w:eastAsiaTheme="minorHAnsi" w:hAnsi="Calibri"/>
      <w:sz w:val="20"/>
      <w:lang w:eastAsia="en-US"/>
    </w:rPr>
  </w:style>
  <w:style w:type="paragraph" w:customStyle="1" w:styleId="67DEA67E82BE4971844F8A89175380F72">
    <w:name w:val="67DEA67E82BE4971844F8A89175380F72"/>
    <w:rsid w:val="00160732"/>
    <w:rPr>
      <w:rFonts w:ascii="Calibri" w:eastAsiaTheme="minorHAnsi" w:hAnsi="Calibri"/>
      <w:sz w:val="20"/>
      <w:lang w:eastAsia="en-US"/>
    </w:rPr>
  </w:style>
  <w:style w:type="paragraph" w:customStyle="1" w:styleId="C0AB122AC7414383A55F64C2A1497B3C5">
    <w:name w:val="C0AB122AC7414383A55F64C2A1497B3C5"/>
    <w:rsid w:val="00160732"/>
    <w:rPr>
      <w:rFonts w:ascii="Calibri" w:eastAsiaTheme="minorHAnsi" w:hAnsi="Calibri"/>
      <w:sz w:val="20"/>
      <w:lang w:eastAsia="en-US"/>
    </w:rPr>
  </w:style>
  <w:style w:type="paragraph" w:customStyle="1" w:styleId="687402CA15D74CD1A655FA672D961A2D5">
    <w:name w:val="687402CA15D74CD1A655FA672D961A2D5"/>
    <w:rsid w:val="00160732"/>
    <w:rPr>
      <w:rFonts w:ascii="Calibri" w:eastAsiaTheme="minorHAnsi" w:hAnsi="Calibri"/>
      <w:sz w:val="20"/>
      <w:lang w:eastAsia="en-US"/>
    </w:rPr>
  </w:style>
  <w:style w:type="paragraph" w:customStyle="1" w:styleId="E57DA02F78354475BD04CA1EAFFF92515">
    <w:name w:val="E57DA02F78354475BD04CA1EAFFF92515"/>
    <w:rsid w:val="00160732"/>
    <w:rPr>
      <w:rFonts w:ascii="Calibri" w:eastAsiaTheme="minorHAnsi" w:hAnsi="Calibri"/>
      <w:sz w:val="20"/>
      <w:lang w:eastAsia="en-US"/>
    </w:rPr>
  </w:style>
  <w:style w:type="paragraph" w:customStyle="1" w:styleId="DB093EAC30B14B4F8222C83F13E6A3F15">
    <w:name w:val="DB093EAC30B14B4F8222C83F13E6A3F15"/>
    <w:rsid w:val="00160732"/>
    <w:rPr>
      <w:rFonts w:ascii="Calibri" w:eastAsiaTheme="minorHAnsi" w:hAnsi="Calibri"/>
      <w:sz w:val="20"/>
      <w:lang w:eastAsia="en-US"/>
    </w:rPr>
  </w:style>
  <w:style w:type="paragraph" w:customStyle="1" w:styleId="DE9FD29A23F643E491BE423DA5C653115">
    <w:name w:val="DE9FD29A23F643E491BE423DA5C653115"/>
    <w:rsid w:val="00160732"/>
    <w:rPr>
      <w:rFonts w:ascii="Calibri" w:eastAsiaTheme="minorHAnsi" w:hAnsi="Calibri"/>
      <w:sz w:val="20"/>
      <w:lang w:eastAsia="en-US"/>
    </w:rPr>
  </w:style>
  <w:style w:type="paragraph" w:customStyle="1" w:styleId="67DEA67E82BE4971844F8A89175380F73">
    <w:name w:val="67DEA67E82BE4971844F8A89175380F73"/>
    <w:rsid w:val="00160732"/>
    <w:rPr>
      <w:rFonts w:ascii="Calibri" w:eastAsiaTheme="minorHAnsi" w:hAnsi="Calibri"/>
      <w:sz w:val="20"/>
      <w:lang w:eastAsia="en-US"/>
    </w:rPr>
  </w:style>
  <w:style w:type="paragraph" w:customStyle="1" w:styleId="C0AB122AC7414383A55F64C2A1497B3C6">
    <w:name w:val="C0AB122AC7414383A55F64C2A1497B3C6"/>
    <w:rsid w:val="002C7C6E"/>
    <w:rPr>
      <w:rFonts w:ascii="Calibri" w:eastAsiaTheme="minorHAnsi" w:hAnsi="Calibri"/>
      <w:sz w:val="20"/>
      <w:lang w:eastAsia="en-US"/>
    </w:rPr>
  </w:style>
  <w:style w:type="paragraph" w:customStyle="1" w:styleId="687402CA15D74CD1A655FA672D961A2D6">
    <w:name w:val="687402CA15D74CD1A655FA672D961A2D6"/>
    <w:rsid w:val="002C7C6E"/>
    <w:rPr>
      <w:rFonts w:ascii="Calibri" w:eastAsiaTheme="minorHAnsi" w:hAnsi="Calibri"/>
      <w:sz w:val="20"/>
      <w:lang w:eastAsia="en-US"/>
    </w:rPr>
  </w:style>
  <w:style w:type="paragraph" w:customStyle="1" w:styleId="E57DA02F78354475BD04CA1EAFFF92516">
    <w:name w:val="E57DA02F78354475BD04CA1EAFFF92516"/>
    <w:rsid w:val="002C7C6E"/>
    <w:rPr>
      <w:rFonts w:ascii="Calibri" w:eastAsiaTheme="minorHAnsi" w:hAnsi="Calibri"/>
      <w:sz w:val="20"/>
      <w:lang w:eastAsia="en-US"/>
    </w:rPr>
  </w:style>
  <w:style w:type="paragraph" w:customStyle="1" w:styleId="DB093EAC30B14B4F8222C83F13E6A3F16">
    <w:name w:val="DB093EAC30B14B4F8222C83F13E6A3F16"/>
    <w:rsid w:val="002C7C6E"/>
    <w:rPr>
      <w:rFonts w:ascii="Calibri" w:eastAsiaTheme="minorHAnsi" w:hAnsi="Calibri"/>
      <w:sz w:val="20"/>
      <w:lang w:eastAsia="en-US"/>
    </w:rPr>
  </w:style>
  <w:style w:type="paragraph" w:customStyle="1" w:styleId="DE9FD29A23F643E491BE423DA5C653116">
    <w:name w:val="DE9FD29A23F643E491BE423DA5C653116"/>
    <w:rsid w:val="002C7C6E"/>
    <w:rPr>
      <w:rFonts w:ascii="Calibri" w:eastAsiaTheme="minorHAnsi" w:hAnsi="Calibri"/>
      <w:sz w:val="20"/>
      <w:lang w:eastAsia="en-US"/>
    </w:rPr>
  </w:style>
  <w:style w:type="paragraph" w:customStyle="1" w:styleId="Zadost">
    <w:name w:val="Zadost"/>
    <w:basedOn w:val="Normln"/>
    <w:link w:val="ZadostChar"/>
    <w:qFormat/>
    <w:rsid w:val="002C7C6E"/>
    <w:pPr>
      <w:spacing w:after="0" w:line="240" w:lineRule="auto"/>
    </w:pPr>
    <w:rPr>
      <w:rFonts w:ascii="Calibri" w:eastAsiaTheme="minorHAnsi" w:hAnsi="Calibri"/>
      <w:caps/>
      <w:sz w:val="32"/>
      <w:lang w:eastAsia="en-US"/>
    </w:rPr>
  </w:style>
  <w:style w:type="character" w:customStyle="1" w:styleId="ZadostChar">
    <w:name w:val="Zadost Char"/>
    <w:basedOn w:val="Standardnpsmoodstavce"/>
    <w:link w:val="Zadost"/>
    <w:rsid w:val="002C7C6E"/>
    <w:rPr>
      <w:rFonts w:ascii="Calibri" w:eastAsiaTheme="minorHAnsi" w:hAnsi="Calibri"/>
      <w:caps/>
      <w:sz w:val="32"/>
      <w:lang w:eastAsia="en-US"/>
    </w:rPr>
  </w:style>
  <w:style w:type="paragraph" w:customStyle="1" w:styleId="67DEA67E82BE4971844F8A89175380F74">
    <w:name w:val="67DEA67E82BE4971844F8A89175380F74"/>
    <w:rsid w:val="002C7C6E"/>
    <w:pPr>
      <w:spacing w:after="0" w:line="240" w:lineRule="auto"/>
    </w:pPr>
    <w:rPr>
      <w:rFonts w:ascii="Calibri" w:eastAsiaTheme="minorHAnsi" w:hAnsi="Calibri"/>
      <w:caps/>
      <w:sz w:val="32"/>
      <w:lang w:eastAsia="en-US"/>
    </w:rPr>
  </w:style>
  <w:style w:type="paragraph" w:customStyle="1" w:styleId="FE31974DA686489195161BB33B143F63">
    <w:name w:val="FE31974DA686489195161BB33B143F63"/>
    <w:rsid w:val="00A5011D"/>
  </w:style>
  <w:style w:type="paragraph" w:customStyle="1" w:styleId="A1758CFAD9604281A5829687DF9C2B6B">
    <w:name w:val="A1758CFAD9604281A5829687DF9C2B6B"/>
    <w:rsid w:val="00A5011D"/>
  </w:style>
  <w:style w:type="paragraph" w:customStyle="1" w:styleId="44F99B43182640C9AF9D8668900D30FD">
    <w:name w:val="44F99B43182640C9AF9D8668900D30FD"/>
    <w:rsid w:val="00A5011D"/>
  </w:style>
  <w:style w:type="paragraph" w:customStyle="1" w:styleId="D6B15365E4594122BFF3DA8AF02C56D0">
    <w:name w:val="D6B15365E4594122BFF3DA8AF02C56D0"/>
    <w:rsid w:val="00A5011D"/>
  </w:style>
  <w:style w:type="paragraph" w:customStyle="1" w:styleId="1B07D27515EA48378C07B36BB1C84FFA">
    <w:name w:val="1B07D27515EA48378C07B36BB1C84FFA"/>
    <w:rsid w:val="00A5011D"/>
  </w:style>
  <w:style w:type="paragraph" w:customStyle="1" w:styleId="7472A2A951DE428C8C10DCCF2DA34158">
    <w:name w:val="7472A2A951DE428C8C10DCCF2DA34158"/>
    <w:rsid w:val="00A5011D"/>
  </w:style>
  <w:style w:type="paragraph" w:customStyle="1" w:styleId="4DB188BA9F9040389D64667DD6157D8F">
    <w:name w:val="4DB188BA9F9040389D64667DD6157D8F"/>
    <w:rsid w:val="00A5011D"/>
  </w:style>
  <w:style w:type="paragraph" w:customStyle="1" w:styleId="E663D75719E64AF1BB3E62B3FD6AAF1E">
    <w:name w:val="E663D75719E64AF1BB3E62B3FD6AAF1E"/>
    <w:rsid w:val="00A5011D"/>
  </w:style>
  <w:style w:type="paragraph" w:customStyle="1" w:styleId="524C0F01D9F146C984F4C0854A01B9DE">
    <w:name w:val="524C0F01D9F146C984F4C0854A01B9DE"/>
    <w:rsid w:val="00A5011D"/>
  </w:style>
  <w:style w:type="paragraph" w:customStyle="1" w:styleId="CE5B3E8AE7764CEF9CA76F773523A82D">
    <w:name w:val="CE5B3E8AE7764CEF9CA76F773523A82D"/>
    <w:rsid w:val="00A501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1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něk Havelka</dc:creator>
  <cp:keywords/>
  <dc:description/>
  <cp:lastModifiedBy>Havelka Zbyněk Mgr. Ph.D.</cp:lastModifiedBy>
  <cp:revision>4</cp:revision>
  <cp:lastPrinted>2021-01-05T08:50:00Z</cp:lastPrinted>
  <dcterms:created xsi:type="dcterms:W3CDTF">2021-09-03T20:33:00Z</dcterms:created>
  <dcterms:modified xsi:type="dcterms:W3CDTF">2021-09-04T15:58:00Z</dcterms:modified>
</cp:coreProperties>
</file>